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8C412" w14:textId="04B509FA" w:rsidR="009575AF" w:rsidRPr="009575AF" w:rsidRDefault="009575AF" w:rsidP="00E573B3">
      <w:pPr>
        <w:ind w:left="720" w:hanging="360"/>
        <w:rPr>
          <w:sz w:val="24"/>
          <w:szCs w:val="24"/>
        </w:rPr>
      </w:pPr>
      <w:r w:rsidRPr="009575AF">
        <w:rPr>
          <w:sz w:val="24"/>
          <w:szCs w:val="24"/>
        </w:rPr>
        <w:t>DOCKER NETWORK</w:t>
      </w:r>
    </w:p>
    <w:p w14:paraId="304C7943" w14:textId="2AA0E272" w:rsidR="009575AF" w:rsidRDefault="009575AF" w:rsidP="009575AF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ocker container create three default network driver.</w:t>
      </w:r>
    </w:p>
    <w:p w14:paraId="1B7A1000" w14:textId="427C2BD7" w:rsidR="009575AF" w:rsidRPr="009575AF" w:rsidRDefault="009575AF" w:rsidP="009575AF">
      <w:pPr>
        <w:pStyle w:val="ListParagraph"/>
        <w:rPr>
          <w:sz w:val="24"/>
          <w:szCs w:val="24"/>
        </w:rPr>
      </w:pPr>
      <w:r w:rsidRPr="009575AF">
        <w:rPr>
          <w:sz w:val="24"/>
          <w:szCs w:val="24"/>
        </w:rPr>
        <w:drawing>
          <wp:inline distT="0" distB="0" distL="0" distR="0" wp14:anchorId="30AAB37E" wp14:editId="1FB4C131">
            <wp:extent cx="5506218" cy="105742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2CF00" w14:textId="77777777" w:rsidR="009575AF" w:rsidRDefault="009575AF" w:rsidP="009575AF">
      <w:pPr>
        <w:pStyle w:val="ListParagraph"/>
        <w:rPr>
          <w:sz w:val="24"/>
          <w:szCs w:val="24"/>
        </w:rPr>
      </w:pPr>
    </w:p>
    <w:p w14:paraId="39B9EAEC" w14:textId="77777777" w:rsidR="000B1DDD" w:rsidRDefault="009575AF" w:rsidP="000F549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ntainer can connect to each other by bridge network driver by </w:t>
      </w:r>
      <w:r w:rsidR="000B1DDD">
        <w:rPr>
          <w:sz w:val="24"/>
          <w:szCs w:val="24"/>
        </w:rPr>
        <w:t>ID however they can connect each other by user defined bridge network driver.</w:t>
      </w:r>
    </w:p>
    <w:p w14:paraId="76C10060" w14:textId="77777777" w:rsidR="000B1DDD" w:rsidRPr="000B1DDD" w:rsidRDefault="000B1DDD" w:rsidP="000B1DDD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network inspect bridge</w:t>
      </w:r>
    </w:p>
    <w:p w14:paraId="5FF3E206" w14:textId="0C85A620" w:rsidR="000B1DDD" w:rsidRDefault="000B1DDD" w:rsidP="000B1DD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B1DDD">
        <w:rPr>
          <w:sz w:val="24"/>
          <w:szCs w:val="24"/>
        </w:rPr>
        <w:t>Run two `alpine` containers with interactive shell, in detached mode, name the container as `</w:t>
      </w:r>
      <w:r>
        <w:rPr>
          <w:sz w:val="24"/>
          <w:szCs w:val="24"/>
        </w:rPr>
        <w:t>cont1st</w:t>
      </w:r>
      <w:r w:rsidRPr="000B1DDD">
        <w:rPr>
          <w:sz w:val="24"/>
          <w:szCs w:val="24"/>
        </w:rPr>
        <w:t>` and `c</w:t>
      </w:r>
      <w:r>
        <w:rPr>
          <w:sz w:val="24"/>
          <w:szCs w:val="24"/>
        </w:rPr>
        <w:t>ont</w:t>
      </w:r>
      <w:r w:rsidRPr="000B1DDD">
        <w:rPr>
          <w:sz w:val="24"/>
          <w:szCs w:val="24"/>
        </w:rPr>
        <w:t>2nd`, and add command to run alpine shell.</w:t>
      </w:r>
    </w:p>
    <w:p w14:paraId="07DDBCC8" w14:textId="2E6E0EF8" w:rsidR="000B1DDD" w:rsidRPr="000B1DDD" w:rsidRDefault="000B1DDD" w:rsidP="000B1DDD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container run -dit --name c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ont</w:t>
      </w:r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1st alpine ash</w:t>
      </w:r>
    </w:p>
    <w:p w14:paraId="609FEFBD" w14:textId="1FB318D9" w:rsidR="000B1DDD" w:rsidRPr="000B1DDD" w:rsidRDefault="000B1DDD" w:rsidP="000B1DDD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container run -dit --name c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ont</w:t>
      </w:r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2nd alpine ash</w:t>
      </w:r>
    </w:p>
    <w:p w14:paraId="7CEB2932" w14:textId="1D0DC259" w:rsidR="000873C7" w:rsidRPr="000873C7" w:rsidRDefault="000873C7" w:rsidP="000873C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873C7">
        <w:rPr>
          <w:sz w:val="24"/>
          <w:szCs w:val="24"/>
        </w:rPr>
        <w:t>Get the IP of `clarus2nd` container. (172.17.0.3)</w:t>
      </w:r>
    </w:p>
    <w:p w14:paraId="02473832" w14:textId="661107E5" w:rsidR="000873C7" w:rsidRPr="000873C7" w:rsidRDefault="000873C7" w:rsidP="000873C7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873C7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container inspect c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ont</w:t>
      </w:r>
      <w:r w:rsidRPr="000873C7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2nd | grep IPAddress</w:t>
      </w:r>
    </w:p>
    <w:p w14:paraId="30378C29" w14:textId="0EAFBC09" w:rsidR="000F5493" w:rsidRPr="002D5489" w:rsidRDefault="002D5489" w:rsidP="002D548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D5489">
        <w:rPr>
          <w:sz w:val="24"/>
          <w:szCs w:val="24"/>
        </w:rPr>
        <w:t>Connect to the `clarus1st` container.</w:t>
      </w:r>
    </w:p>
    <w:p w14:paraId="0187336F" w14:textId="446B3ADF" w:rsid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docker </w:t>
      </w:r>
      <w:r w:rsidRPr="002D5489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GB" w:eastAsia="en-GB"/>
        </w:rPr>
        <w:t>exec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-it clarus1st sh</w:t>
      </w:r>
    </w:p>
    <w:p w14:paraId="60BE4F6E" w14:textId="77777777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</w:p>
    <w:p w14:paraId="3ACCCCD7" w14:textId="7FFA27AB" w:rsid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6796E6"/>
          <w:sz w:val="21"/>
          <w:szCs w:val="21"/>
          <w:lang w:val="en-GB" w:eastAsia="en-GB"/>
        </w:rPr>
        <w:t>-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Ping 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to google.com and ‘</w:t>
      </w:r>
      <w:r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cont</w:t>
      </w:r>
      <w:r w:rsidRPr="002D5489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2nd</w:t>
      </w:r>
      <w:r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’</w:t>
      </w:r>
      <w:r w:rsidRPr="002D5489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 xml:space="preserve"> 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container by its IP four times to show the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connection.</w:t>
      </w:r>
    </w:p>
    <w:p w14:paraId="3AD0BCDD" w14:textId="77777777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</w:p>
    <w:p w14:paraId="795231DC" w14:textId="434759DE" w:rsid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ping -c 4 google.com</w:t>
      </w:r>
    </w:p>
    <w:p w14:paraId="64DDC4A0" w14:textId="6FD5D4D0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ping -c 4 172.17.0.3</w:t>
      </w:r>
    </w:p>
    <w:p w14:paraId="1B072EBE" w14:textId="5C581BF5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```</w:t>
      </w:r>
    </w:p>
    <w:p w14:paraId="7D98FED2" w14:textId="170956EA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6796E6"/>
          <w:sz w:val="21"/>
          <w:szCs w:val="21"/>
          <w:lang w:val="en-GB" w:eastAsia="en-GB"/>
        </w:rPr>
        <w:t>-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Try to ping </w:t>
      </w:r>
      <w:r w:rsidRPr="002D5489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`</w:t>
      </w:r>
      <w:r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cont</w:t>
      </w:r>
      <w:r w:rsidRPr="002D5489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2nd `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container by its name, should face with bad address. </w:t>
      </w:r>
    </w:p>
    <w:p w14:paraId="58BD62E2" w14:textId="77777777" w:rsid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</w:p>
    <w:p w14:paraId="494C14D2" w14:textId="74EA39EE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ping -c 4 clarus2nd</w:t>
      </w:r>
    </w:p>
    <w:p w14:paraId="14239AE3" w14:textId="400BB718" w:rsidR="000873C7" w:rsidRDefault="000873C7" w:rsidP="000873C7">
      <w:pPr>
        <w:rPr>
          <w:sz w:val="24"/>
          <w:szCs w:val="24"/>
        </w:rPr>
      </w:pPr>
    </w:p>
    <w:p w14:paraId="1C7BD74E" w14:textId="43E3FF3B" w:rsidR="0075233E" w:rsidRDefault="0075233E" w:rsidP="000873C7">
      <w:pPr>
        <w:rPr>
          <w:b/>
          <w:bCs/>
          <w:sz w:val="24"/>
          <w:szCs w:val="24"/>
        </w:rPr>
      </w:pPr>
      <w:r w:rsidRPr="0075233E">
        <w:rPr>
          <w:b/>
          <w:bCs/>
          <w:color w:val="FF0000"/>
          <w:sz w:val="24"/>
          <w:szCs w:val="24"/>
        </w:rPr>
        <w:t>User-defined Network Bridge in Docker</w:t>
      </w:r>
      <w:r w:rsidRPr="0075233E">
        <w:rPr>
          <w:b/>
          <w:bCs/>
          <w:color w:val="FF0000"/>
          <w:sz w:val="24"/>
          <w:szCs w:val="24"/>
        </w:rPr>
        <w:t>:</w:t>
      </w:r>
    </w:p>
    <w:p w14:paraId="55E73D11" w14:textId="4382CFE6" w:rsidR="0075233E" w:rsidRPr="0075233E" w:rsidRDefault="0075233E" w:rsidP="0075233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5233E">
        <w:rPr>
          <w:sz w:val="24"/>
          <w:szCs w:val="24"/>
        </w:rPr>
        <w:t>Create a bridge network `</w:t>
      </w:r>
      <w:r>
        <w:rPr>
          <w:sz w:val="24"/>
          <w:szCs w:val="24"/>
        </w:rPr>
        <w:t>test</w:t>
      </w:r>
      <w:r w:rsidRPr="0075233E">
        <w:rPr>
          <w:sz w:val="24"/>
          <w:szCs w:val="24"/>
        </w:rPr>
        <w:t>net`.</w:t>
      </w:r>
    </w:p>
    <w:p w14:paraId="7BED8E55" w14:textId="71F68381" w:rsidR="0075233E" w:rsidRPr="0075233E" w:rsidRDefault="0075233E" w:rsidP="0075233E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75233E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docker network create --driver bridge 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test</w:t>
      </w:r>
      <w:r w:rsidRPr="0075233E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net</w:t>
      </w:r>
    </w:p>
    <w:p w14:paraId="74A268AE" w14:textId="67C07A6C" w:rsidR="0075233E" w:rsidRDefault="00D5319F" w:rsidP="0075233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ist the networks</w:t>
      </w:r>
    </w:p>
    <w:p w14:paraId="5E257333" w14:textId="77777777" w:rsidR="00D5319F" w:rsidRPr="0075233E" w:rsidRDefault="00D5319F" w:rsidP="00D5319F">
      <w:pPr>
        <w:pStyle w:val="ListParagraph"/>
        <w:rPr>
          <w:sz w:val="24"/>
          <w:szCs w:val="24"/>
        </w:rPr>
      </w:pPr>
      <w:r w:rsidRPr="00D5319F">
        <w:rPr>
          <w:sz w:val="24"/>
          <w:szCs w:val="24"/>
        </w:rPr>
        <w:drawing>
          <wp:inline distT="0" distB="0" distL="0" distR="0" wp14:anchorId="2356920E" wp14:editId="4B2DEF70">
            <wp:extent cx="5639587" cy="120031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319F" w:rsidRPr="007523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42BD4" w14:textId="77777777" w:rsidR="00862D71" w:rsidRDefault="00862D71" w:rsidP="00D5319F">
      <w:pPr>
        <w:spacing w:after="0" w:line="240" w:lineRule="auto"/>
      </w:pPr>
      <w:r>
        <w:separator/>
      </w:r>
    </w:p>
  </w:endnote>
  <w:endnote w:type="continuationSeparator" w:id="0">
    <w:p w14:paraId="6CB7F7DA" w14:textId="77777777" w:rsidR="00862D71" w:rsidRDefault="00862D71" w:rsidP="00D53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E96DF" w14:textId="77777777" w:rsidR="00862D71" w:rsidRDefault="00862D71" w:rsidP="00D5319F">
      <w:pPr>
        <w:spacing w:after="0" w:line="240" w:lineRule="auto"/>
      </w:pPr>
      <w:r>
        <w:separator/>
      </w:r>
    </w:p>
  </w:footnote>
  <w:footnote w:type="continuationSeparator" w:id="0">
    <w:p w14:paraId="62E883F8" w14:textId="77777777" w:rsidR="00862D71" w:rsidRDefault="00862D71" w:rsidP="00D531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31" type="#_x0000_t75" style="width:11.4pt;height:11.4pt" o:bullet="t">
        <v:imagedata r:id="rId1" o:title="msoA49A"/>
      </v:shape>
    </w:pict>
  </w:numPicBullet>
  <w:abstractNum w:abstractNumId="0" w15:restartNumberingAfterBreak="0">
    <w:nsid w:val="18E95EE8"/>
    <w:multiLevelType w:val="hybridMultilevel"/>
    <w:tmpl w:val="5E6E2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0tDABUkZmBobGZko6SsGpxcWZ+XkgBYa1AK73qV8sAAAA"/>
  </w:docVars>
  <w:rsids>
    <w:rsidRoot w:val="00871D76"/>
    <w:rsid w:val="000873C7"/>
    <w:rsid w:val="000B1DDD"/>
    <w:rsid w:val="000F5493"/>
    <w:rsid w:val="002D5489"/>
    <w:rsid w:val="007144E0"/>
    <w:rsid w:val="0075233E"/>
    <w:rsid w:val="00862D71"/>
    <w:rsid w:val="00871D76"/>
    <w:rsid w:val="009575AF"/>
    <w:rsid w:val="00A83F6B"/>
    <w:rsid w:val="00D5319F"/>
    <w:rsid w:val="00E57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67A80"/>
  <w15:chartTrackingRefBased/>
  <w15:docId w15:val="{1C3F28FE-A7C8-420A-AEB6-A8899B2F9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3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31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19F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531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19F"/>
    <w:rPr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3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1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7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8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97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6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0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75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0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03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46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0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4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0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4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6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5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70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2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0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5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43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8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6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8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4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1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2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4</cp:revision>
  <dcterms:created xsi:type="dcterms:W3CDTF">2022-01-09T10:40:00Z</dcterms:created>
  <dcterms:modified xsi:type="dcterms:W3CDTF">2022-01-09T12:15:00Z</dcterms:modified>
</cp:coreProperties>
</file>